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93f6c8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fbb06814-f1ae-4293-b243-f7abbcc18cd1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6b26d8dc-4ace-486c-8b14-474ae5ac88b7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4977018e-4292-446a-9964-a53d84444fcc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6:25Z</dcterms:created>
  <dcterms:modified xsi:type="dcterms:W3CDTF">2023-07-21T11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